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6b6e6789c07af867b4ffafb5d1ca4c14a012c0"/>
      <w:r>
        <w:rPr>
          <w:b/>
        </w:rPr>
        <w:t xml:space="preserve">ПРОТОКОЛ ПРО РЕЗУЛЬТАТИ ЗЕМЕЛЬНИХ ТОРГІВ № LRE001-UA-20230125-70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9043 га кадастровий номер 7125189600:03:000:4528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9043 га кадастровий номер 7125189600:03:000:4528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51,4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0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рнобаї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3:05:53Z</dcterms:created>
  <dcterms:modified xsi:type="dcterms:W3CDTF">2024-04-30T03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